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D980A" w14:textId="57753A7B" w:rsidR="00181BC9" w:rsidRPr="00557610" w:rsidRDefault="003E783F" w:rsidP="001D728C">
      <w:pPr>
        <w:autoSpaceDE w:val="0"/>
        <w:autoSpaceDN w:val="0"/>
        <w:adjustRightInd w:val="0"/>
        <w:jc w:val="center"/>
        <w:rPr>
          <w:rFonts w:ascii="Arial" w:hAnsi="Arial" w:cs="Arial"/>
          <w:b/>
          <w:sz w:val="32"/>
          <w:szCs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FDEEF21" wp14:editId="23505106">
            <wp:simplePos x="0" y="0"/>
            <wp:positionH relativeFrom="column">
              <wp:posOffset>331470</wp:posOffset>
            </wp:positionH>
            <wp:positionV relativeFrom="paragraph">
              <wp:posOffset>62865</wp:posOffset>
            </wp:positionV>
            <wp:extent cx="1935480" cy="638810"/>
            <wp:effectExtent l="0" t="0" r="762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63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294398" w14:textId="74B4E2EA" w:rsidR="001D728C" w:rsidRPr="00557610" w:rsidRDefault="00CA6170" w:rsidP="003E783F">
      <w:pPr>
        <w:autoSpaceDE w:val="0"/>
        <w:autoSpaceDN w:val="0"/>
        <w:adjustRightInd w:val="0"/>
        <w:rPr>
          <w:rFonts w:ascii="Arial" w:hAnsi="Arial" w:cs="Arial"/>
          <w:b/>
          <w:sz w:val="32"/>
          <w:szCs w:val="36"/>
        </w:rPr>
      </w:pPr>
      <w:r w:rsidRPr="00557610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3BC51343" wp14:editId="1280C73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600325" cy="733425"/>
            <wp:effectExtent l="0" t="0" r="0" b="0"/>
            <wp:wrapSquare wrapText="bothSides"/>
            <wp:docPr id="2" name="Picture 2" descr="NNS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NSW 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12DBE3" w14:textId="00F3A1B0" w:rsidR="001D728C" w:rsidRPr="0094527C" w:rsidRDefault="005501B3" w:rsidP="0094527C">
      <w:pPr>
        <w:autoSpaceDE w:val="0"/>
        <w:autoSpaceDN w:val="0"/>
        <w:adjustRightInd w:val="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6"/>
        </w:rPr>
        <w:t>202</w:t>
      </w:r>
      <w:r w:rsidR="00926276">
        <w:rPr>
          <w:rFonts w:ascii="Arial" w:hAnsi="Arial" w:cs="Arial"/>
          <w:b/>
          <w:sz w:val="32"/>
          <w:szCs w:val="36"/>
        </w:rPr>
        <w:t>5</w:t>
      </w:r>
      <w:r w:rsidR="001D728C" w:rsidRPr="00557610">
        <w:rPr>
          <w:rFonts w:ascii="Arial" w:hAnsi="Arial" w:cs="Arial"/>
          <w:b/>
          <w:sz w:val="32"/>
          <w:szCs w:val="36"/>
        </w:rPr>
        <w:t xml:space="preserve"> </w:t>
      </w:r>
      <w:r w:rsidR="00660D26">
        <w:rPr>
          <w:rFonts w:ascii="Arial" w:hAnsi="Arial" w:cs="Arial"/>
          <w:b/>
          <w:sz w:val="32"/>
          <w:szCs w:val="36"/>
        </w:rPr>
        <w:t xml:space="preserve">NNSW LHD </w:t>
      </w:r>
      <w:r w:rsidR="0094527C" w:rsidRPr="0094527C">
        <w:rPr>
          <w:rFonts w:ascii="Arial" w:hAnsi="Arial" w:cs="Arial"/>
          <w:b/>
          <w:bCs/>
          <w:color w:val="222222"/>
          <w:sz w:val="32"/>
          <w:szCs w:val="32"/>
        </w:rPr>
        <w:t>GradStart Nursing and Midwifery Honours Scholarship Program</w:t>
      </w:r>
    </w:p>
    <w:p w14:paraId="498A59BF" w14:textId="77777777" w:rsidR="00C558E8" w:rsidRDefault="00C558E8" w:rsidP="00C558E8">
      <w:pPr>
        <w:autoSpaceDE w:val="0"/>
        <w:autoSpaceDN w:val="0"/>
        <w:adjustRightInd w:val="0"/>
        <w:jc w:val="center"/>
        <w:rPr>
          <w:rFonts w:ascii="Arial" w:hAnsi="Arial" w:cs="Arial"/>
          <w:b/>
          <w:color w:val="000000"/>
        </w:rPr>
      </w:pPr>
    </w:p>
    <w:p w14:paraId="5BA1DCC3" w14:textId="77777777" w:rsidR="00C558E8" w:rsidRPr="00C558E8" w:rsidRDefault="00C558E8" w:rsidP="00C558E8">
      <w:pPr>
        <w:autoSpaceDE w:val="0"/>
        <w:autoSpaceDN w:val="0"/>
        <w:adjustRightInd w:val="0"/>
        <w:jc w:val="center"/>
        <w:rPr>
          <w:rFonts w:ascii="Arial" w:hAnsi="Arial" w:cs="Arial"/>
          <w:b/>
          <w:color w:val="000000"/>
        </w:rPr>
      </w:pPr>
      <w:r w:rsidRPr="00C558E8">
        <w:rPr>
          <w:rFonts w:ascii="Arial" w:hAnsi="Arial" w:cs="Arial"/>
          <w:b/>
          <w:color w:val="000000"/>
        </w:rPr>
        <w:t>APPLICATION FORM</w:t>
      </w:r>
    </w:p>
    <w:p w14:paraId="6B9EFFA7" w14:textId="2F80EEFC" w:rsidR="00A51E47" w:rsidRDefault="001D728C" w:rsidP="00C558E8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FF0000"/>
        </w:rPr>
      </w:pPr>
      <w:r w:rsidRPr="00557610">
        <w:rPr>
          <w:rFonts w:ascii="Arial" w:hAnsi="Arial" w:cs="Arial"/>
          <w:color w:val="000000"/>
        </w:rPr>
        <w:br/>
      </w:r>
      <w:r w:rsidR="009054AE" w:rsidRPr="00E74A87">
        <w:rPr>
          <w:rFonts w:ascii="Arial" w:hAnsi="Arial" w:cs="Arial"/>
          <w:b/>
          <w:bCs/>
          <w:color w:val="FF0000"/>
        </w:rPr>
        <w:t>Applications close</w:t>
      </w:r>
      <w:r w:rsidR="008A442F" w:rsidRPr="00E74A87">
        <w:rPr>
          <w:rFonts w:ascii="Arial" w:hAnsi="Arial" w:cs="Arial"/>
          <w:b/>
          <w:bCs/>
          <w:color w:val="FF0000"/>
        </w:rPr>
        <w:t>:</w:t>
      </w:r>
      <w:r w:rsidR="009054AE" w:rsidRPr="00E74A87">
        <w:rPr>
          <w:rFonts w:ascii="Arial" w:hAnsi="Arial" w:cs="Arial"/>
          <w:b/>
          <w:bCs/>
          <w:color w:val="FF0000"/>
        </w:rPr>
        <w:t xml:space="preserve"> </w:t>
      </w:r>
      <w:r w:rsidR="00926276" w:rsidRPr="00E74A87">
        <w:rPr>
          <w:rFonts w:ascii="Arial" w:hAnsi="Arial" w:cs="Arial"/>
          <w:b/>
          <w:bCs/>
          <w:color w:val="FF0000"/>
        </w:rPr>
        <w:t>12</w:t>
      </w:r>
      <w:r w:rsidR="00624C5C" w:rsidRPr="00E74A87">
        <w:rPr>
          <w:rFonts w:ascii="Arial" w:hAnsi="Arial" w:cs="Arial"/>
          <w:b/>
          <w:bCs/>
          <w:color w:val="FF0000"/>
          <w:vertAlign w:val="superscript"/>
        </w:rPr>
        <w:t>th</w:t>
      </w:r>
      <w:r w:rsidR="00624C5C" w:rsidRPr="00E74A87">
        <w:rPr>
          <w:rFonts w:ascii="Arial" w:hAnsi="Arial" w:cs="Arial"/>
          <w:b/>
          <w:bCs/>
          <w:color w:val="FF0000"/>
        </w:rPr>
        <w:t xml:space="preserve"> July 202</w:t>
      </w:r>
      <w:r w:rsidR="00E74A87" w:rsidRPr="00E74A87">
        <w:rPr>
          <w:rFonts w:ascii="Arial" w:hAnsi="Arial" w:cs="Arial"/>
          <w:b/>
          <w:bCs/>
          <w:color w:val="FF0000"/>
        </w:rPr>
        <w:t>4</w:t>
      </w:r>
    </w:p>
    <w:p w14:paraId="4DC28933" w14:textId="77777777" w:rsidR="00C558E8" w:rsidRDefault="00C558E8" w:rsidP="00C558E8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FF0000"/>
        </w:rPr>
      </w:pPr>
    </w:p>
    <w:p w14:paraId="3B165A25" w14:textId="77777777" w:rsidR="00F2082B" w:rsidRDefault="00C558E8" w:rsidP="00C558E8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FF0000"/>
        </w:rPr>
      </w:pPr>
      <w:r>
        <w:rPr>
          <w:rFonts w:ascii="Arial" w:hAnsi="Arial" w:cs="Arial"/>
          <w:b/>
          <w:bCs/>
          <w:color w:val="FF0000"/>
        </w:rPr>
        <w:t xml:space="preserve">Completed applications </w:t>
      </w:r>
      <w:r w:rsidR="00F2082B">
        <w:rPr>
          <w:rFonts w:ascii="Arial" w:hAnsi="Arial" w:cs="Arial"/>
          <w:b/>
          <w:bCs/>
          <w:color w:val="FF0000"/>
        </w:rPr>
        <w:t xml:space="preserve">by </w:t>
      </w:r>
      <w:r w:rsidR="002A1599">
        <w:rPr>
          <w:rFonts w:ascii="Arial" w:hAnsi="Arial" w:cs="Arial"/>
          <w:b/>
          <w:bCs/>
          <w:color w:val="FF0000"/>
        </w:rPr>
        <w:t>email: -</w:t>
      </w:r>
      <w:r>
        <w:rPr>
          <w:rFonts w:ascii="Arial" w:hAnsi="Arial" w:cs="Arial"/>
          <w:b/>
          <w:bCs/>
          <w:color w:val="FF0000"/>
        </w:rPr>
        <w:t xml:space="preserve"> </w:t>
      </w:r>
    </w:p>
    <w:p w14:paraId="638D1781" w14:textId="77777777" w:rsidR="00C558E8" w:rsidRDefault="00E74A87" w:rsidP="00C558E8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FF0000"/>
        </w:rPr>
      </w:pPr>
      <w:hyperlink r:id="rId13" w:history="1">
        <w:r w:rsidR="00C558E8" w:rsidRPr="0063697A">
          <w:rPr>
            <w:rStyle w:val="Hyperlink"/>
            <w:rFonts w:ascii="Arial" w:hAnsi="Arial" w:cs="Arial"/>
            <w:b/>
            <w:bCs/>
          </w:rPr>
          <w:t>NNSWLHD-NMGraduateRecruitment@health.nsw.gov.au</w:t>
        </w:r>
      </w:hyperlink>
    </w:p>
    <w:p w14:paraId="36CB9671" w14:textId="77777777" w:rsidR="00C558E8" w:rsidRPr="00557610" w:rsidRDefault="00C558E8" w:rsidP="00C558E8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FF0000"/>
        </w:rPr>
      </w:pPr>
    </w:p>
    <w:p w14:paraId="3B573A14" w14:textId="77777777" w:rsidR="00BD1A3C" w:rsidRDefault="00BD1A3C" w:rsidP="001D728C">
      <w:pPr>
        <w:jc w:val="center"/>
        <w:rPr>
          <w:rFonts w:ascii="Arial" w:hAnsi="Arial" w:cs="Arial"/>
          <w:b/>
        </w:rPr>
      </w:pPr>
    </w:p>
    <w:p w14:paraId="1C5BE09E" w14:textId="77777777" w:rsidR="001D728C" w:rsidRPr="00557610" w:rsidRDefault="001D728C" w:rsidP="001D728C">
      <w:pPr>
        <w:rPr>
          <w:rFonts w:ascii="Arial" w:hAnsi="Arial" w:cs="Arial"/>
          <w:b/>
          <w:color w:val="000000"/>
          <w:sz w:val="22"/>
          <w:szCs w:val="22"/>
        </w:rPr>
      </w:pPr>
      <w:r w:rsidRPr="00557610">
        <w:rPr>
          <w:rFonts w:ascii="Arial" w:hAnsi="Arial" w:cs="Arial"/>
          <w:b/>
          <w:color w:val="000000"/>
          <w:sz w:val="22"/>
          <w:szCs w:val="22"/>
        </w:rPr>
        <w:t>SECTION 1 – CONTACT DETAILS</w:t>
      </w:r>
      <w:r w:rsidRPr="00557610">
        <w:rPr>
          <w:rFonts w:ascii="Arial" w:hAnsi="Arial" w:cs="Arial"/>
          <w:b/>
          <w:color w:val="000000"/>
          <w:sz w:val="22"/>
          <w:szCs w:val="22"/>
        </w:rPr>
        <w:tab/>
      </w:r>
    </w:p>
    <w:p w14:paraId="0BC4CE97" w14:textId="77777777" w:rsidR="00BD1A3C" w:rsidRPr="00557610" w:rsidRDefault="00BD1A3C" w:rsidP="001D728C">
      <w:pPr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6874"/>
      </w:tblGrid>
      <w:tr w:rsidR="001D728C" w:rsidRPr="00557610" w14:paraId="1BE15515" w14:textId="77777777" w:rsidTr="00852B06">
        <w:tc>
          <w:tcPr>
            <w:tcW w:w="9322" w:type="dxa"/>
            <w:gridSpan w:val="2"/>
            <w:shd w:val="clear" w:color="auto" w:fill="EEECE1"/>
          </w:tcPr>
          <w:p w14:paraId="18362B62" w14:textId="77777777" w:rsidR="001D728C" w:rsidRPr="00557610" w:rsidRDefault="001D728C" w:rsidP="001D728C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557610">
              <w:rPr>
                <w:rFonts w:ascii="Arial" w:hAnsi="Arial" w:cs="Arial"/>
                <w:b/>
                <w:color w:val="000000"/>
                <w:sz w:val="22"/>
                <w:szCs w:val="22"/>
              </w:rPr>
              <w:t>Applicant Details</w:t>
            </w:r>
          </w:p>
          <w:p w14:paraId="712B0EBD" w14:textId="77777777" w:rsidR="001D728C" w:rsidRPr="00557610" w:rsidRDefault="001D728C" w:rsidP="001D728C">
            <w:pPr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</w:p>
        </w:tc>
      </w:tr>
      <w:tr w:rsidR="001D728C" w:rsidRPr="00557610" w14:paraId="4D3BA447" w14:textId="77777777" w:rsidTr="0028491A">
        <w:tc>
          <w:tcPr>
            <w:tcW w:w="2448" w:type="dxa"/>
          </w:tcPr>
          <w:p w14:paraId="2E89DA2D" w14:textId="77777777" w:rsidR="001D728C" w:rsidRPr="00557610" w:rsidRDefault="001D728C" w:rsidP="001D728C">
            <w:pPr>
              <w:rPr>
                <w:rFonts w:ascii="Arial" w:hAnsi="Arial" w:cs="Arial"/>
                <w:sz w:val="22"/>
                <w:szCs w:val="22"/>
              </w:rPr>
            </w:pPr>
            <w:r w:rsidRPr="00557610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6874" w:type="dxa"/>
          </w:tcPr>
          <w:p w14:paraId="7983B820" w14:textId="77777777" w:rsidR="001D728C" w:rsidRPr="00557610" w:rsidRDefault="001D728C" w:rsidP="001D728C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D728C" w:rsidRPr="00557610" w14:paraId="520F75AC" w14:textId="77777777" w:rsidTr="0028491A">
        <w:tc>
          <w:tcPr>
            <w:tcW w:w="2448" w:type="dxa"/>
          </w:tcPr>
          <w:p w14:paraId="041A0CFE" w14:textId="77777777" w:rsidR="001D728C" w:rsidRDefault="001D728C" w:rsidP="001D728C">
            <w:pPr>
              <w:rPr>
                <w:rFonts w:ascii="Arial" w:hAnsi="Arial" w:cs="Arial"/>
                <w:sz w:val="22"/>
                <w:szCs w:val="22"/>
              </w:rPr>
            </w:pPr>
            <w:r w:rsidRPr="00557610">
              <w:rPr>
                <w:rFonts w:ascii="Arial" w:hAnsi="Arial" w:cs="Arial"/>
                <w:sz w:val="22"/>
                <w:szCs w:val="22"/>
              </w:rPr>
              <w:t>Postal Address</w:t>
            </w:r>
          </w:p>
          <w:p w14:paraId="76710D8A" w14:textId="77777777" w:rsidR="00615956" w:rsidRDefault="00615956" w:rsidP="001D728C">
            <w:pPr>
              <w:rPr>
                <w:rFonts w:ascii="Arial" w:hAnsi="Arial" w:cs="Arial"/>
                <w:sz w:val="22"/>
                <w:szCs w:val="22"/>
              </w:rPr>
            </w:pPr>
          </w:p>
          <w:p w14:paraId="6A2159D9" w14:textId="77777777" w:rsidR="00615956" w:rsidRDefault="00615956" w:rsidP="001D728C">
            <w:pPr>
              <w:rPr>
                <w:rFonts w:ascii="Arial" w:hAnsi="Arial" w:cs="Arial"/>
                <w:sz w:val="22"/>
                <w:szCs w:val="22"/>
              </w:rPr>
            </w:pPr>
          </w:p>
          <w:p w14:paraId="1C80B745" w14:textId="77777777" w:rsidR="001D728C" w:rsidRPr="00557610" w:rsidRDefault="001D728C" w:rsidP="001D72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4" w:type="dxa"/>
          </w:tcPr>
          <w:p w14:paraId="110398F4" w14:textId="77777777" w:rsidR="001D728C" w:rsidRPr="00557610" w:rsidRDefault="001D728C" w:rsidP="006B1B2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D1A3C" w:rsidRPr="00557610" w14:paraId="02A05B76" w14:textId="77777777" w:rsidTr="0028491A">
        <w:tc>
          <w:tcPr>
            <w:tcW w:w="2448" w:type="dxa"/>
          </w:tcPr>
          <w:p w14:paraId="362227B1" w14:textId="77777777" w:rsidR="00BD1A3C" w:rsidRDefault="0094527C" w:rsidP="001D728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udent</w:t>
            </w:r>
            <w:r w:rsidR="00BD1A3C">
              <w:rPr>
                <w:rFonts w:ascii="Arial" w:hAnsi="Arial" w:cs="Arial"/>
                <w:sz w:val="22"/>
                <w:szCs w:val="22"/>
              </w:rPr>
              <w:t xml:space="preserve"> Number</w:t>
            </w:r>
          </w:p>
          <w:p w14:paraId="575993D5" w14:textId="77777777" w:rsidR="00615956" w:rsidRPr="00557610" w:rsidRDefault="00615956" w:rsidP="001D72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4" w:type="dxa"/>
          </w:tcPr>
          <w:p w14:paraId="228926C0" w14:textId="77777777" w:rsidR="00BD1A3C" w:rsidRPr="00557610" w:rsidRDefault="00BD1A3C" w:rsidP="006B1B2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D728C" w:rsidRPr="00557610" w14:paraId="24E20BDE" w14:textId="77777777" w:rsidTr="0028491A">
        <w:trPr>
          <w:trHeight w:val="85"/>
        </w:trPr>
        <w:tc>
          <w:tcPr>
            <w:tcW w:w="2448" w:type="dxa"/>
            <w:vMerge w:val="restart"/>
          </w:tcPr>
          <w:p w14:paraId="5CE16AD3" w14:textId="77777777" w:rsidR="001D728C" w:rsidRDefault="001D728C" w:rsidP="001D728C">
            <w:pPr>
              <w:rPr>
                <w:rFonts w:ascii="Arial" w:hAnsi="Arial" w:cs="Arial"/>
                <w:sz w:val="22"/>
                <w:szCs w:val="22"/>
              </w:rPr>
            </w:pPr>
            <w:r w:rsidRPr="00557610">
              <w:rPr>
                <w:rFonts w:ascii="Arial" w:hAnsi="Arial" w:cs="Arial"/>
                <w:sz w:val="22"/>
                <w:szCs w:val="22"/>
              </w:rPr>
              <w:t>Telephone Numbers</w:t>
            </w:r>
          </w:p>
          <w:p w14:paraId="4ECBF9E5" w14:textId="77777777" w:rsidR="00397FA2" w:rsidRDefault="00397FA2" w:rsidP="001D728C">
            <w:pPr>
              <w:rPr>
                <w:rFonts w:ascii="Arial" w:hAnsi="Arial" w:cs="Arial"/>
                <w:sz w:val="22"/>
                <w:szCs w:val="22"/>
              </w:rPr>
            </w:pPr>
            <w:r w:rsidRPr="00557610">
              <w:rPr>
                <w:rFonts w:ascii="Arial" w:hAnsi="Arial" w:cs="Arial"/>
                <w:sz w:val="22"/>
                <w:szCs w:val="22"/>
              </w:rPr>
              <w:t>Phone</w:t>
            </w:r>
          </w:p>
          <w:p w14:paraId="023E9D7D" w14:textId="77777777" w:rsidR="00477492" w:rsidRPr="00557610" w:rsidRDefault="00477492" w:rsidP="001D728C">
            <w:pPr>
              <w:rPr>
                <w:rFonts w:ascii="Arial" w:hAnsi="Arial" w:cs="Arial"/>
                <w:sz w:val="22"/>
                <w:szCs w:val="22"/>
              </w:rPr>
            </w:pPr>
          </w:p>
          <w:p w14:paraId="372C68FA" w14:textId="77777777" w:rsidR="00397FA2" w:rsidRPr="00557610" w:rsidRDefault="00397FA2" w:rsidP="001D728C">
            <w:pPr>
              <w:rPr>
                <w:rFonts w:ascii="Arial" w:hAnsi="Arial" w:cs="Arial"/>
                <w:sz w:val="22"/>
                <w:szCs w:val="22"/>
              </w:rPr>
            </w:pPr>
            <w:r w:rsidRPr="00557610">
              <w:rPr>
                <w:rFonts w:ascii="Arial" w:hAnsi="Arial" w:cs="Arial"/>
                <w:sz w:val="22"/>
                <w:szCs w:val="22"/>
              </w:rPr>
              <w:t>Mobile</w:t>
            </w:r>
          </w:p>
        </w:tc>
        <w:tc>
          <w:tcPr>
            <w:tcW w:w="6874" w:type="dxa"/>
          </w:tcPr>
          <w:p w14:paraId="3DC40AE0" w14:textId="77777777" w:rsidR="001D728C" w:rsidRPr="00557610" w:rsidRDefault="001D728C" w:rsidP="001D728C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728C" w:rsidRPr="00557610" w14:paraId="65E1D206" w14:textId="77777777" w:rsidTr="0028491A">
        <w:trPr>
          <w:trHeight w:val="85"/>
        </w:trPr>
        <w:tc>
          <w:tcPr>
            <w:tcW w:w="2448" w:type="dxa"/>
            <w:vMerge/>
          </w:tcPr>
          <w:p w14:paraId="0EEE0AFC" w14:textId="77777777" w:rsidR="001D728C" w:rsidRPr="00557610" w:rsidRDefault="001D728C" w:rsidP="001D72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4" w:type="dxa"/>
          </w:tcPr>
          <w:p w14:paraId="5D281606" w14:textId="77777777" w:rsidR="001D728C" w:rsidRPr="00557610" w:rsidRDefault="001D728C" w:rsidP="001D728C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728C" w:rsidRPr="00557610" w14:paraId="7AC07FD5" w14:textId="77777777" w:rsidTr="0028491A">
        <w:trPr>
          <w:trHeight w:val="85"/>
        </w:trPr>
        <w:tc>
          <w:tcPr>
            <w:tcW w:w="2448" w:type="dxa"/>
            <w:vMerge/>
          </w:tcPr>
          <w:p w14:paraId="234314F6" w14:textId="77777777" w:rsidR="001D728C" w:rsidRPr="00557610" w:rsidRDefault="001D728C" w:rsidP="001D72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4" w:type="dxa"/>
          </w:tcPr>
          <w:p w14:paraId="5F87E09B" w14:textId="77777777" w:rsidR="001D728C" w:rsidRPr="00557610" w:rsidRDefault="001D728C" w:rsidP="001D728C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728C" w:rsidRPr="00557610" w14:paraId="1C85CFB8" w14:textId="77777777" w:rsidTr="0028491A">
        <w:tc>
          <w:tcPr>
            <w:tcW w:w="2448" w:type="dxa"/>
            <w:tcBorders>
              <w:bottom w:val="single" w:sz="4" w:space="0" w:color="auto"/>
            </w:tcBorders>
          </w:tcPr>
          <w:p w14:paraId="45F5134D" w14:textId="77777777" w:rsidR="001D728C" w:rsidRPr="00557610" w:rsidRDefault="001D728C" w:rsidP="001D728C">
            <w:pPr>
              <w:rPr>
                <w:rFonts w:ascii="Arial" w:hAnsi="Arial" w:cs="Arial"/>
                <w:sz w:val="22"/>
                <w:szCs w:val="22"/>
              </w:rPr>
            </w:pPr>
            <w:r w:rsidRPr="00557610">
              <w:rPr>
                <w:rFonts w:ascii="Arial" w:hAnsi="Arial" w:cs="Arial"/>
                <w:sz w:val="22"/>
                <w:szCs w:val="22"/>
              </w:rPr>
              <w:t>Email Address</w:t>
            </w:r>
          </w:p>
        </w:tc>
        <w:tc>
          <w:tcPr>
            <w:tcW w:w="6874" w:type="dxa"/>
            <w:tcBorders>
              <w:bottom w:val="single" w:sz="4" w:space="0" w:color="auto"/>
            </w:tcBorders>
          </w:tcPr>
          <w:p w14:paraId="65F253CD" w14:textId="77777777" w:rsidR="001D728C" w:rsidRPr="00557610" w:rsidRDefault="001D728C" w:rsidP="001D728C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22326" w:rsidRPr="00557610" w14:paraId="46EB5457" w14:textId="77777777" w:rsidTr="0028491A">
        <w:tc>
          <w:tcPr>
            <w:tcW w:w="2448" w:type="dxa"/>
            <w:tcBorders>
              <w:bottom w:val="single" w:sz="4" w:space="0" w:color="auto"/>
            </w:tcBorders>
          </w:tcPr>
          <w:p w14:paraId="547E7D11" w14:textId="77777777" w:rsidR="00322326" w:rsidRPr="00557610" w:rsidRDefault="00322326" w:rsidP="0028491A">
            <w:pPr>
              <w:rPr>
                <w:rFonts w:ascii="Arial" w:hAnsi="Arial" w:cs="Arial"/>
                <w:sz w:val="22"/>
                <w:szCs w:val="22"/>
              </w:rPr>
            </w:pPr>
            <w:r w:rsidRPr="00557610">
              <w:rPr>
                <w:rFonts w:ascii="Arial" w:hAnsi="Arial" w:cs="Arial"/>
                <w:sz w:val="22"/>
                <w:szCs w:val="22"/>
              </w:rPr>
              <w:t xml:space="preserve">Are you </w:t>
            </w:r>
            <w:r w:rsidR="0028491A" w:rsidRPr="00557610">
              <w:rPr>
                <w:rFonts w:ascii="Arial" w:hAnsi="Arial" w:cs="Arial"/>
                <w:sz w:val="22"/>
                <w:szCs w:val="22"/>
              </w:rPr>
              <w:t xml:space="preserve">Aboriginal </w:t>
            </w:r>
            <w:r w:rsidR="00DE0577" w:rsidRPr="00557610">
              <w:rPr>
                <w:rFonts w:ascii="Arial" w:hAnsi="Arial" w:cs="Arial"/>
                <w:sz w:val="22"/>
                <w:szCs w:val="22"/>
              </w:rPr>
              <w:t>and/</w:t>
            </w:r>
            <w:r w:rsidR="0028491A" w:rsidRPr="00557610">
              <w:rPr>
                <w:rFonts w:ascii="Arial" w:hAnsi="Arial" w:cs="Arial"/>
                <w:sz w:val="22"/>
                <w:szCs w:val="22"/>
              </w:rPr>
              <w:t>or Torres Strait Islander?</w:t>
            </w:r>
          </w:p>
          <w:p w14:paraId="1390C9FF" w14:textId="77777777" w:rsidR="007A7354" w:rsidRPr="00557610" w:rsidRDefault="007A7354" w:rsidP="0028491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4" w:type="dxa"/>
            <w:tcBorders>
              <w:bottom w:val="single" w:sz="4" w:space="0" w:color="auto"/>
            </w:tcBorders>
          </w:tcPr>
          <w:p w14:paraId="34A206CA" w14:textId="77777777" w:rsidR="00322326" w:rsidRPr="00557610" w:rsidRDefault="00322326" w:rsidP="001D728C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D0F6918" w14:textId="77777777" w:rsidR="00861797" w:rsidRPr="00557610" w:rsidRDefault="00861797">
      <w:pPr>
        <w:rPr>
          <w:rFonts w:ascii="Arial" w:hAnsi="Arial" w:cs="Arial"/>
          <w:b/>
        </w:rPr>
      </w:pPr>
    </w:p>
    <w:p w14:paraId="633F8F3D" w14:textId="77777777" w:rsidR="001D728C" w:rsidRPr="00557610" w:rsidRDefault="00BD1A3C">
      <w:pPr>
        <w:rPr>
          <w:rFonts w:ascii="Arial" w:hAnsi="Arial" w:cs="Arial"/>
        </w:rPr>
      </w:pPr>
      <w:r>
        <w:rPr>
          <w:rFonts w:ascii="Arial" w:hAnsi="Arial" w:cs="Arial"/>
          <w:b/>
        </w:rPr>
        <w:br w:type="page"/>
      </w:r>
      <w:r w:rsidR="001D728C" w:rsidRPr="00557610">
        <w:rPr>
          <w:rFonts w:ascii="Arial" w:hAnsi="Arial" w:cs="Arial"/>
          <w:b/>
        </w:rPr>
        <w:lastRenderedPageBreak/>
        <w:t>SECTION 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96"/>
      </w:tblGrid>
      <w:tr w:rsidR="001D728C" w:rsidRPr="00557610" w14:paraId="259922E3" w14:textId="77777777" w:rsidTr="00326D10">
        <w:tc>
          <w:tcPr>
            <w:tcW w:w="8296" w:type="dxa"/>
            <w:shd w:val="clear" w:color="auto" w:fill="EEECE1"/>
          </w:tcPr>
          <w:p w14:paraId="186708FB" w14:textId="77777777" w:rsidR="001D728C" w:rsidRPr="00557610" w:rsidRDefault="001D728C">
            <w:pPr>
              <w:rPr>
                <w:rFonts w:ascii="Arial" w:hAnsi="Arial" w:cs="Arial"/>
                <w:color w:val="FFFFFF"/>
              </w:rPr>
            </w:pPr>
          </w:p>
          <w:p w14:paraId="43D0354A" w14:textId="7EA642EB" w:rsidR="001D728C" w:rsidRPr="00557610" w:rsidRDefault="00543D7D" w:rsidP="00326D10">
            <w:pPr>
              <w:numPr>
                <w:ilvl w:val="0"/>
                <w:numId w:val="3"/>
              </w:num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hy are you applying for the GradStart Nursing and Midwifery Honours Scholarship Program? (Maximum 50 words)</w:t>
            </w:r>
          </w:p>
        </w:tc>
      </w:tr>
      <w:tr w:rsidR="001D728C" w:rsidRPr="00557610" w14:paraId="47D78EF0" w14:textId="77777777" w:rsidTr="00326D10">
        <w:tc>
          <w:tcPr>
            <w:tcW w:w="8296" w:type="dxa"/>
            <w:tcBorders>
              <w:bottom w:val="single" w:sz="4" w:space="0" w:color="auto"/>
            </w:tcBorders>
          </w:tcPr>
          <w:p w14:paraId="7EDC317B" w14:textId="4227A2FF" w:rsidR="001D728C" w:rsidRPr="00557610" w:rsidRDefault="001D728C" w:rsidP="006B1B2C">
            <w:pPr>
              <w:rPr>
                <w:rFonts w:ascii="Arial" w:hAnsi="Arial" w:cs="Arial"/>
              </w:rPr>
            </w:pPr>
          </w:p>
          <w:p w14:paraId="606345C6" w14:textId="77777777" w:rsidR="006B1B2C" w:rsidRPr="00557610" w:rsidRDefault="006B1B2C" w:rsidP="006B1B2C">
            <w:pPr>
              <w:rPr>
                <w:rFonts w:ascii="Arial" w:hAnsi="Arial" w:cs="Arial"/>
              </w:rPr>
            </w:pPr>
          </w:p>
          <w:p w14:paraId="5B78B424" w14:textId="77777777" w:rsidR="007A7354" w:rsidRPr="00557610" w:rsidRDefault="007A7354" w:rsidP="006B1B2C">
            <w:pPr>
              <w:rPr>
                <w:rFonts w:ascii="Arial" w:hAnsi="Arial" w:cs="Arial"/>
              </w:rPr>
            </w:pPr>
          </w:p>
          <w:p w14:paraId="40A3A28B" w14:textId="77777777" w:rsidR="007A7354" w:rsidRPr="00557610" w:rsidRDefault="007A7354" w:rsidP="006B1B2C">
            <w:pPr>
              <w:rPr>
                <w:rFonts w:ascii="Arial" w:hAnsi="Arial" w:cs="Arial"/>
              </w:rPr>
            </w:pPr>
          </w:p>
          <w:p w14:paraId="609F83B0" w14:textId="77777777" w:rsidR="007A7354" w:rsidRPr="00557610" w:rsidRDefault="007A7354" w:rsidP="006B1B2C">
            <w:pPr>
              <w:rPr>
                <w:rFonts w:ascii="Arial" w:hAnsi="Arial" w:cs="Arial"/>
              </w:rPr>
            </w:pPr>
          </w:p>
          <w:p w14:paraId="628BE4EE" w14:textId="77777777" w:rsidR="007A7354" w:rsidRPr="00557610" w:rsidRDefault="007A7354" w:rsidP="006B1B2C">
            <w:pPr>
              <w:rPr>
                <w:rFonts w:ascii="Arial" w:hAnsi="Arial" w:cs="Arial"/>
              </w:rPr>
            </w:pPr>
          </w:p>
          <w:p w14:paraId="2BDA712D" w14:textId="77777777" w:rsidR="00D722E6" w:rsidRPr="00557610" w:rsidRDefault="00D722E6" w:rsidP="006B1B2C">
            <w:pPr>
              <w:rPr>
                <w:rFonts w:ascii="Arial" w:hAnsi="Arial" w:cs="Arial"/>
              </w:rPr>
            </w:pPr>
          </w:p>
          <w:p w14:paraId="7634A8B5" w14:textId="77777777" w:rsidR="007A7354" w:rsidRPr="00557610" w:rsidRDefault="007A7354" w:rsidP="006B1B2C">
            <w:pPr>
              <w:rPr>
                <w:rFonts w:ascii="Arial" w:hAnsi="Arial" w:cs="Arial"/>
              </w:rPr>
            </w:pPr>
          </w:p>
          <w:p w14:paraId="5D390E08" w14:textId="77777777" w:rsidR="006B1B2C" w:rsidRPr="00557610" w:rsidRDefault="006B1B2C" w:rsidP="006B1B2C">
            <w:pPr>
              <w:rPr>
                <w:rFonts w:ascii="Arial" w:hAnsi="Arial" w:cs="Arial"/>
              </w:rPr>
            </w:pPr>
          </w:p>
          <w:p w14:paraId="70DC207F" w14:textId="77777777" w:rsidR="006B1B2C" w:rsidRPr="00557610" w:rsidRDefault="006B1B2C" w:rsidP="006B1B2C">
            <w:pPr>
              <w:rPr>
                <w:rFonts w:ascii="Arial" w:hAnsi="Arial" w:cs="Arial"/>
              </w:rPr>
            </w:pPr>
          </w:p>
        </w:tc>
      </w:tr>
      <w:tr w:rsidR="001D728C" w:rsidRPr="00557610" w14:paraId="2E8E4890" w14:textId="77777777" w:rsidTr="00326D10">
        <w:tc>
          <w:tcPr>
            <w:tcW w:w="8296" w:type="dxa"/>
            <w:shd w:val="clear" w:color="auto" w:fill="EEECE1"/>
          </w:tcPr>
          <w:p w14:paraId="33936F1F" w14:textId="7BF23EE3" w:rsidR="001D728C" w:rsidRPr="00557610" w:rsidRDefault="00543D7D" w:rsidP="001D728C">
            <w:pPr>
              <w:numPr>
                <w:ilvl w:val="0"/>
                <w:numId w:val="3"/>
              </w:num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hat research areas interest you? (Maximum 50 words)</w:t>
            </w:r>
          </w:p>
          <w:p w14:paraId="3A1ABB40" w14:textId="05723FE4" w:rsidR="001D728C" w:rsidRPr="00557610" w:rsidRDefault="001D728C" w:rsidP="001D728C">
            <w:pPr>
              <w:ind w:left="360"/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</w:p>
        </w:tc>
      </w:tr>
      <w:tr w:rsidR="001D728C" w:rsidRPr="00557610" w14:paraId="5504F2AD" w14:textId="77777777" w:rsidTr="00326D10">
        <w:tc>
          <w:tcPr>
            <w:tcW w:w="8296" w:type="dxa"/>
            <w:tcBorders>
              <w:bottom w:val="single" w:sz="4" w:space="0" w:color="auto"/>
            </w:tcBorders>
          </w:tcPr>
          <w:p w14:paraId="23828CA3" w14:textId="77777777" w:rsidR="001D728C" w:rsidRPr="00557610" w:rsidRDefault="001D728C">
            <w:pPr>
              <w:rPr>
                <w:rFonts w:ascii="Arial" w:hAnsi="Arial" w:cs="Arial"/>
              </w:rPr>
            </w:pPr>
          </w:p>
          <w:p w14:paraId="625A1843" w14:textId="77777777" w:rsidR="006B1B2C" w:rsidRPr="00557610" w:rsidRDefault="006B1B2C">
            <w:pPr>
              <w:rPr>
                <w:rFonts w:ascii="Arial" w:hAnsi="Arial" w:cs="Arial"/>
              </w:rPr>
            </w:pPr>
          </w:p>
          <w:p w14:paraId="3561B462" w14:textId="77777777" w:rsidR="007A7354" w:rsidRPr="00557610" w:rsidRDefault="007A7354">
            <w:pPr>
              <w:rPr>
                <w:rFonts w:ascii="Arial" w:hAnsi="Arial" w:cs="Arial"/>
              </w:rPr>
            </w:pPr>
          </w:p>
          <w:p w14:paraId="0051D89D" w14:textId="77777777" w:rsidR="007A7354" w:rsidRPr="00557610" w:rsidRDefault="007A7354">
            <w:pPr>
              <w:rPr>
                <w:rFonts w:ascii="Arial" w:hAnsi="Arial" w:cs="Arial"/>
              </w:rPr>
            </w:pPr>
          </w:p>
          <w:p w14:paraId="5EEFBDAC" w14:textId="77777777" w:rsidR="007A7354" w:rsidRPr="00557610" w:rsidRDefault="007A7354">
            <w:pPr>
              <w:rPr>
                <w:rFonts w:ascii="Arial" w:hAnsi="Arial" w:cs="Arial"/>
              </w:rPr>
            </w:pPr>
          </w:p>
          <w:p w14:paraId="2E4C69FF" w14:textId="77777777" w:rsidR="00D722E6" w:rsidRPr="00557610" w:rsidRDefault="00D722E6">
            <w:pPr>
              <w:rPr>
                <w:rFonts w:ascii="Arial" w:hAnsi="Arial" w:cs="Arial"/>
              </w:rPr>
            </w:pPr>
          </w:p>
          <w:p w14:paraId="448B1CD3" w14:textId="77777777" w:rsidR="00D722E6" w:rsidRPr="00557610" w:rsidRDefault="00D722E6">
            <w:pPr>
              <w:rPr>
                <w:rFonts w:ascii="Arial" w:hAnsi="Arial" w:cs="Arial"/>
              </w:rPr>
            </w:pPr>
          </w:p>
          <w:p w14:paraId="27DDA58B" w14:textId="77777777" w:rsidR="00D722E6" w:rsidRPr="00557610" w:rsidRDefault="00D722E6">
            <w:pPr>
              <w:rPr>
                <w:rFonts w:ascii="Arial" w:hAnsi="Arial" w:cs="Arial"/>
              </w:rPr>
            </w:pPr>
          </w:p>
          <w:p w14:paraId="7D2485A2" w14:textId="77777777" w:rsidR="00D722E6" w:rsidRPr="00557610" w:rsidRDefault="00D722E6">
            <w:pPr>
              <w:rPr>
                <w:rFonts w:ascii="Arial" w:hAnsi="Arial" w:cs="Arial"/>
              </w:rPr>
            </w:pPr>
          </w:p>
          <w:p w14:paraId="7D278445" w14:textId="77777777" w:rsidR="00D722E6" w:rsidRPr="00557610" w:rsidRDefault="00D722E6">
            <w:pPr>
              <w:rPr>
                <w:rFonts w:ascii="Arial" w:hAnsi="Arial" w:cs="Arial"/>
              </w:rPr>
            </w:pPr>
          </w:p>
          <w:p w14:paraId="700A44F9" w14:textId="77777777" w:rsidR="006B1B2C" w:rsidRPr="00557610" w:rsidRDefault="006B1B2C">
            <w:pPr>
              <w:rPr>
                <w:rFonts w:ascii="Arial" w:hAnsi="Arial" w:cs="Arial"/>
              </w:rPr>
            </w:pPr>
          </w:p>
        </w:tc>
      </w:tr>
      <w:tr w:rsidR="001D728C" w:rsidRPr="00557610" w14:paraId="304C94AE" w14:textId="77777777" w:rsidTr="00326D10">
        <w:tc>
          <w:tcPr>
            <w:tcW w:w="8296" w:type="dxa"/>
            <w:shd w:val="clear" w:color="auto" w:fill="EEECE1"/>
          </w:tcPr>
          <w:p w14:paraId="39DEB82E" w14:textId="17637ED5" w:rsidR="001D728C" w:rsidRPr="00557610" w:rsidRDefault="00326D10" w:rsidP="00326D10">
            <w:pPr>
              <w:numPr>
                <w:ilvl w:val="0"/>
                <w:numId w:val="3"/>
              </w:num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ow</w:t>
            </w:r>
            <w:r w:rsidR="001D728C" w:rsidRPr="00557610">
              <w:rPr>
                <w:rFonts w:ascii="Arial" w:hAnsi="Arial" w:cs="Arial"/>
                <w:color w:val="000000"/>
                <w:sz w:val="22"/>
                <w:szCs w:val="22"/>
              </w:rPr>
              <w:t xml:space="preserve"> would you balance the workload required from both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GradStart and </w:t>
            </w:r>
            <w:r w:rsidR="00D5720C">
              <w:rPr>
                <w:rFonts w:ascii="Arial" w:hAnsi="Arial" w:cs="Arial"/>
                <w:color w:val="000000"/>
                <w:sz w:val="22"/>
                <w:szCs w:val="22"/>
              </w:rPr>
              <w:t>H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onours programs</w:t>
            </w:r>
            <w:r w:rsidR="001D728C" w:rsidRPr="00557610">
              <w:rPr>
                <w:rFonts w:ascii="Arial" w:hAnsi="Arial" w:cs="Arial"/>
                <w:color w:val="000000"/>
                <w:sz w:val="22"/>
                <w:szCs w:val="22"/>
              </w:rPr>
              <w:t xml:space="preserve">? (Maximum </w:t>
            </w:r>
            <w:r w:rsidR="008A442F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  <w:r w:rsidR="001D728C" w:rsidRPr="00557610">
              <w:rPr>
                <w:rFonts w:ascii="Arial" w:hAnsi="Arial" w:cs="Arial"/>
                <w:color w:val="000000"/>
                <w:sz w:val="22"/>
                <w:szCs w:val="22"/>
              </w:rPr>
              <w:t xml:space="preserve">0 </w:t>
            </w:r>
            <w:proofErr w:type="gramStart"/>
            <w:r w:rsidR="001D728C" w:rsidRPr="00557610">
              <w:rPr>
                <w:rFonts w:ascii="Arial" w:hAnsi="Arial" w:cs="Arial"/>
                <w:color w:val="000000"/>
                <w:sz w:val="22"/>
                <w:szCs w:val="22"/>
              </w:rPr>
              <w:t xml:space="preserve">words)   </w:t>
            </w:r>
            <w:proofErr w:type="gramEnd"/>
            <w:r w:rsidR="001D728C" w:rsidRPr="00557610">
              <w:rPr>
                <w:rFonts w:ascii="Arial" w:hAnsi="Arial" w:cs="Arial"/>
                <w:color w:val="000000"/>
                <w:sz w:val="22"/>
                <w:szCs w:val="22"/>
              </w:rPr>
              <w:t xml:space="preserve">    </w:t>
            </w:r>
          </w:p>
        </w:tc>
      </w:tr>
      <w:tr w:rsidR="001D728C" w:rsidRPr="00557610" w14:paraId="4A75B667" w14:textId="77777777" w:rsidTr="00326D10">
        <w:tc>
          <w:tcPr>
            <w:tcW w:w="8296" w:type="dxa"/>
          </w:tcPr>
          <w:p w14:paraId="04F09422" w14:textId="77777777" w:rsidR="001D728C" w:rsidRDefault="001D728C" w:rsidP="006B1B2C">
            <w:pPr>
              <w:rPr>
                <w:rFonts w:ascii="Arial" w:hAnsi="Arial" w:cs="Arial"/>
              </w:rPr>
            </w:pPr>
          </w:p>
          <w:p w14:paraId="1C6F8351" w14:textId="77777777" w:rsidR="003800CC" w:rsidRDefault="003800CC" w:rsidP="006B1B2C">
            <w:pPr>
              <w:rPr>
                <w:rFonts w:ascii="Arial" w:hAnsi="Arial" w:cs="Arial"/>
              </w:rPr>
            </w:pPr>
          </w:p>
          <w:p w14:paraId="7D0D7F48" w14:textId="77777777" w:rsidR="003800CC" w:rsidRDefault="003800CC" w:rsidP="006B1B2C">
            <w:pPr>
              <w:rPr>
                <w:rFonts w:ascii="Arial" w:hAnsi="Arial" w:cs="Arial"/>
              </w:rPr>
            </w:pPr>
          </w:p>
          <w:p w14:paraId="09D8EA97" w14:textId="77777777" w:rsidR="003800CC" w:rsidRDefault="003800CC" w:rsidP="006B1B2C">
            <w:pPr>
              <w:rPr>
                <w:rFonts w:ascii="Arial" w:hAnsi="Arial" w:cs="Arial"/>
              </w:rPr>
            </w:pPr>
          </w:p>
          <w:p w14:paraId="61AC5907" w14:textId="77777777" w:rsidR="003800CC" w:rsidRDefault="003800CC" w:rsidP="006B1B2C">
            <w:pPr>
              <w:rPr>
                <w:rFonts w:ascii="Arial" w:hAnsi="Arial" w:cs="Arial"/>
              </w:rPr>
            </w:pPr>
          </w:p>
          <w:p w14:paraId="2BE047E6" w14:textId="77777777" w:rsidR="003800CC" w:rsidRPr="00557610" w:rsidRDefault="003800CC" w:rsidP="006B1B2C">
            <w:pPr>
              <w:rPr>
                <w:rFonts w:ascii="Arial" w:hAnsi="Arial" w:cs="Arial"/>
              </w:rPr>
            </w:pPr>
          </w:p>
          <w:p w14:paraId="5632FAAD" w14:textId="77777777" w:rsidR="007A7354" w:rsidRPr="00557610" w:rsidRDefault="007A7354" w:rsidP="006B1B2C">
            <w:pPr>
              <w:rPr>
                <w:rFonts w:ascii="Arial" w:hAnsi="Arial" w:cs="Arial"/>
              </w:rPr>
            </w:pPr>
          </w:p>
          <w:p w14:paraId="7CC79A8E" w14:textId="77777777" w:rsidR="00D722E6" w:rsidRPr="00557610" w:rsidRDefault="00D722E6" w:rsidP="006B1B2C">
            <w:pPr>
              <w:rPr>
                <w:rFonts w:ascii="Arial" w:hAnsi="Arial" w:cs="Arial"/>
              </w:rPr>
            </w:pPr>
          </w:p>
          <w:p w14:paraId="10814661" w14:textId="77777777" w:rsidR="006B1B2C" w:rsidRPr="00557610" w:rsidRDefault="006B1B2C" w:rsidP="006B1B2C">
            <w:pPr>
              <w:rPr>
                <w:rFonts w:ascii="Arial" w:hAnsi="Arial" w:cs="Arial"/>
              </w:rPr>
            </w:pPr>
          </w:p>
        </w:tc>
      </w:tr>
      <w:tr w:rsidR="001D728C" w:rsidRPr="00557610" w14:paraId="032E68CF" w14:textId="77777777" w:rsidTr="00326D10">
        <w:tc>
          <w:tcPr>
            <w:tcW w:w="8296" w:type="dxa"/>
            <w:shd w:val="clear" w:color="auto" w:fill="EEECE1"/>
          </w:tcPr>
          <w:p w14:paraId="20E36BFB" w14:textId="6D7F3147" w:rsidR="00326D10" w:rsidRPr="00557610" w:rsidRDefault="002A2344" w:rsidP="00326D10">
            <w:pPr>
              <w:numPr>
                <w:ilvl w:val="0"/>
                <w:numId w:val="3"/>
              </w:num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hat are some of your</w:t>
            </w:r>
            <w:r w:rsidR="00326D10">
              <w:rPr>
                <w:rFonts w:ascii="Arial" w:hAnsi="Arial" w:cs="Arial"/>
                <w:color w:val="000000"/>
                <w:sz w:val="22"/>
                <w:szCs w:val="22"/>
              </w:rPr>
              <w:t xml:space="preserve"> key achievement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="00326D10">
              <w:rPr>
                <w:rFonts w:ascii="Arial" w:hAnsi="Arial" w:cs="Arial"/>
                <w:color w:val="000000"/>
                <w:sz w:val="22"/>
                <w:szCs w:val="22"/>
              </w:rPr>
              <w:t xml:space="preserve"> from your undergraduate studi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? (Maximum 100 words)</w:t>
            </w:r>
          </w:p>
          <w:p w14:paraId="4FB23880" w14:textId="21195556" w:rsidR="001D728C" w:rsidRPr="00557610" w:rsidRDefault="001D728C" w:rsidP="001D728C">
            <w:pPr>
              <w:ind w:left="360"/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</w:p>
        </w:tc>
      </w:tr>
      <w:tr w:rsidR="001D728C" w:rsidRPr="00557610" w14:paraId="5C027DC8" w14:textId="77777777" w:rsidTr="00326D10">
        <w:tc>
          <w:tcPr>
            <w:tcW w:w="8296" w:type="dxa"/>
            <w:tcBorders>
              <w:bottom w:val="single" w:sz="4" w:space="0" w:color="auto"/>
            </w:tcBorders>
          </w:tcPr>
          <w:p w14:paraId="26778CAA" w14:textId="77777777" w:rsidR="00477492" w:rsidRDefault="00477492">
            <w:pPr>
              <w:rPr>
                <w:rFonts w:ascii="Arial" w:hAnsi="Arial" w:cs="Arial"/>
              </w:rPr>
            </w:pPr>
          </w:p>
          <w:p w14:paraId="535C29D4" w14:textId="77777777" w:rsidR="00477492" w:rsidRDefault="00477492">
            <w:pPr>
              <w:rPr>
                <w:rFonts w:ascii="Arial" w:hAnsi="Arial" w:cs="Arial"/>
              </w:rPr>
            </w:pPr>
          </w:p>
          <w:p w14:paraId="11BD9338" w14:textId="77777777" w:rsidR="00477492" w:rsidRDefault="00477492">
            <w:pPr>
              <w:rPr>
                <w:rFonts w:ascii="Arial" w:hAnsi="Arial" w:cs="Arial"/>
              </w:rPr>
            </w:pPr>
          </w:p>
          <w:p w14:paraId="30C57FB8" w14:textId="77777777" w:rsidR="00477492" w:rsidRDefault="00477492">
            <w:pPr>
              <w:rPr>
                <w:rFonts w:ascii="Arial" w:hAnsi="Arial" w:cs="Arial"/>
              </w:rPr>
            </w:pPr>
          </w:p>
          <w:p w14:paraId="23C18E69" w14:textId="77777777" w:rsidR="00477492" w:rsidRDefault="00477492">
            <w:pPr>
              <w:rPr>
                <w:rFonts w:ascii="Arial" w:hAnsi="Arial" w:cs="Arial"/>
              </w:rPr>
            </w:pPr>
          </w:p>
          <w:p w14:paraId="53812072" w14:textId="77777777" w:rsidR="00477492" w:rsidRDefault="00477492">
            <w:pPr>
              <w:rPr>
                <w:rFonts w:ascii="Arial" w:hAnsi="Arial" w:cs="Arial"/>
              </w:rPr>
            </w:pPr>
          </w:p>
          <w:p w14:paraId="1BC68823" w14:textId="77777777" w:rsidR="00C558E8" w:rsidRDefault="00C558E8">
            <w:pPr>
              <w:rPr>
                <w:rFonts w:ascii="Arial" w:hAnsi="Arial" w:cs="Arial"/>
              </w:rPr>
            </w:pPr>
          </w:p>
          <w:p w14:paraId="2A616E93" w14:textId="77777777" w:rsidR="00C558E8" w:rsidRDefault="00C558E8">
            <w:pPr>
              <w:rPr>
                <w:rFonts w:ascii="Arial" w:hAnsi="Arial" w:cs="Arial"/>
              </w:rPr>
            </w:pPr>
          </w:p>
          <w:p w14:paraId="76DBB84B" w14:textId="77777777" w:rsidR="00C558E8" w:rsidRDefault="00C558E8">
            <w:pPr>
              <w:rPr>
                <w:rFonts w:ascii="Arial" w:hAnsi="Arial" w:cs="Arial"/>
              </w:rPr>
            </w:pPr>
          </w:p>
          <w:p w14:paraId="663A0C9B" w14:textId="77777777" w:rsidR="00997158" w:rsidRPr="00557610" w:rsidRDefault="00997158">
            <w:pPr>
              <w:rPr>
                <w:rFonts w:ascii="Arial" w:hAnsi="Arial" w:cs="Arial"/>
              </w:rPr>
            </w:pPr>
          </w:p>
        </w:tc>
      </w:tr>
      <w:tr w:rsidR="006465A5" w:rsidRPr="00557610" w14:paraId="30F3F0D0" w14:textId="77777777" w:rsidTr="00326D10">
        <w:tc>
          <w:tcPr>
            <w:tcW w:w="8296" w:type="dxa"/>
            <w:tcBorders>
              <w:bottom w:val="single" w:sz="4" w:space="0" w:color="auto"/>
            </w:tcBorders>
            <w:shd w:val="clear" w:color="auto" w:fill="EEECE1"/>
          </w:tcPr>
          <w:p w14:paraId="66A05BF0" w14:textId="6019A8F0" w:rsidR="006465A5" w:rsidRPr="00822660" w:rsidRDefault="00822660" w:rsidP="0082266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What are</w:t>
            </w:r>
            <w:r w:rsidRPr="0082266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465A5" w:rsidRPr="00822660">
              <w:rPr>
                <w:rFonts w:ascii="Arial" w:hAnsi="Arial" w:cs="Arial"/>
                <w:sz w:val="22"/>
                <w:szCs w:val="22"/>
              </w:rPr>
              <w:t xml:space="preserve">the strategies you will </w:t>
            </w:r>
            <w:r>
              <w:rPr>
                <w:rFonts w:ascii="Arial" w:hAnsi="Arial" w:cs="Arial"/>
                <w:sz w:val="22"/>
                <w:szCs w:val="22"/>
              </w:rPr>
              <w:t>use</w:t>
            </w:r>
            <w:r w:rsidRPr="0082266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465A5" w:rsidRPr="00822660">
              <w:rPr>
                <w:rFonts w:ascii="Arial" w:hAnsi="Arial" w:cs="Arial"/>
                <w:sz w:val="22"/>
                <w:szCs w:val="22"/>
              </w:rPr>
              <w:t xml:space="preserve">to ensure you succeed </w:t>
            </w:r>
            <w:r w:rsidR="00D5720C" w:rsidRPr="00822660">
              <w:rPr>
                <w:rFonts w:ascii="Arial" w:hAnsi="Arial" w:cs="Arial"/>
                <w:sz w:val="22"/>
                <w:szCs w:val="22"/>
              </w:rPr>
              <w:t>i</w:t>
            </w:r>
            <w:r w:rsidR="006465A5" w:rsidRPr="00822660">
              <w:rPr>
                <w:rFonts w:ascii="Arial" w:hAnsi="Arial" w:cs="Arial"/>
                <w:sz w:val="22"/>
                <w:szCs w:val="22"/>
              </w:rPr>
              <w:t>n this program</w:t>
            </w:r>
            <w:r>
              <w:rPr>
                <w:rFonts w:ascii="Arial" w:hAnsi="Arial" w:cs="Arial"/>
                <w:sz w:val="22"/>
                <w:szCs w:val="22"/>
              </w:rPr>
              <w:t>? (Maximum 100 words)</w:t>
            </w:r>
          </w:p>
        </w:tc>
      </w:tr>
      <w:tr w:rsidR="006465A5" w:rsidRPr="00557610" w14:paraId="1AEC7855" w14:textId="77777777" w:rsidTr="00326D10">
        <w:tc>
          <w:tcPr>
            <w:tcW w:w="8296" w:type="dxa"/>
            <w:shd w:val="clear" w:color="auto" w:fill="auto"/>
          </w:tcPr>
          <w:p w14:paraId="196A2140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178A44E2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2E814128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2FAD7812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2CE40A88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4374BB87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704B05C1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0928A38B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7716CAA8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406993F4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2D5DDA79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  <w:p w14:paraId="04931DD7" w14:textId="77777777" w:rsidR="006465A5" w:rsidRPr="00557610" w:rsidRDefault="006465A5">
            <w:pPr>
              <w:rPr>
                <w:rFonts w:ascii="Arial" w:hAnsi="Arial" w:cs="Arial"/>
                <w:b/>
                <w:color w:val="FFFFFF"/>
              </w:rPr>
            </w:pPr>
          </w:p>
        </w:tc>
      </w:tr>
      <w:tr w:rsidR="001D728C" w:rsidRPr="00557610" w14:paraId="5ED45FBC" w14:textId="77777777" w:rsidTr="00326D10">
        <w:tc>
          <w:tcPr>
            <w:tcW w:w="8296" w:type="dxa"/>
            <w:shd w:val="clear" w:color="auto" w:fill="EEECE1"/>
          </w:tcPr>
          <w:p w14:paraId="7CD10355" w14:textId="77777777" w:rsidR="001D728C" w:rsidRPr="00557610" w:rsidRDefault="001D728C">
            <w:pPr>
              <w:rPr>
                <w:rFonts w:ascii="Arial" w:hAnsi="Arial" w:cs="Arial"/>
                <w:b/>
                <w:color w:val="FFFFFF"/>
              </w:rPr>
            </w:pPr>
          </w:p>
          <w:p w14:paraId="7979C564" w14:textId="5372F234" w:rsidR="001D728C" w:rsidRPr="00557610" w:rsidRDefault="001D728C" w:rsidP="00A51E47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557610">
              <w:rPr>
                <w:rFonts w:ascii="Arial" w:hAnsi="Arial" w:cs="Arial"/>
                <w:color w:val="000000"/>
                <w:sz w:val="22"/>
                <w:szCs w:val="22"/>
              </w:rPr>
              <w:t xml:space="preserve">In applying to the </w:t>
            </w:r>
            <w:r w:rsidR="00326D10" w:rsidRPr="00326D10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radStart Nursing and Midwifery Honours Scholarship Program</w:t>
            </w:r>
            <w:r w:rsidR="008A442F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,</w:t>
            </w:r>
            <w:r w:rsidR="00326D10" w:rsidRPr="00326D10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557610">
              <w:rPr>
                <w:rFonts w:ascii="Arial" w:hAnsi="Arial" w:cs="Arial"/>
                <w:color w:val="000000"/>
                <w:sz w:val="22"/>
                <w:szCs w:val="22"/>
              </w:rPr>
              <w:t xml:space="preserve">I acknowledge that I have discussed my active participation in the </w:t>
            </w:r>
            <w:r w:rsidR="00326D10">
              <w:rPr>
                <w:rFonts w:ascii="Arial" w:hAnsi="Arial" w:cs="Arial"/>
                <w:color w:val="000000"/>
                <w:sz w:val="22"/>
                <w:szCs w:val="22"/>
              </w:rPr>
              <w:t>p</w:t>
            </w:r>
            <w:r w:rsidRPr="00557610">
              <w:rPr>
                <w:rFonts w:ascii="Arial" w:hAnsi="Arial" w:cs="Arial"/>
                <w:color w:val="000000"/>
                <w:sz w:val="22"/>
                <w:szCs w:val="22"/>
              </w:rPr>
              <w:t xml:space="preserve">rogram with </w:t>
            </w:r>
            <w:r w:rsidR="002A1599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r w:rsidRPr="00557610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326D10">
              <w:rPr>
                <w:rFonts w:ascii="Arial" w:hAnsi="Arial" w:cs="Arial"/>
                <w:color w:val="000000"/>
                <w:sz w:val="22"/>
                <w:szCs w:val="22"/>
              </w:rPr>
              <w:t xml:space="preserve">university </w:t>
            </w:r>
            <w:r w:rsidR="002A1599">
              <w:rPr>
                <w:rFonts w:ascii="Arial" w:hAnsi="Arial" w:cs="Arial"/>
                <w:color w:val="000000"/>
                <w:sz w:val="22"/>
                <w:szCs w:val="22"/>
              </w:rPr>
              <w:t>academic</w:t>
            </w:r>
            <w:r w:rsidRPr="00557610">
              <w:rPr>
                <w:rFonts w:ascii="Arial" w:hAnsi="Arial" w:cs="Arial"/>
                <w:color w:val="000000"/>
                <w:sz w:val="22"/>
                <w:szCs w:val="22"/>
              </w:rPr>
              <w:t>. I do not foresee any reasonable circumstances that would preclude me from completing the program in the required timeframe</w:t>
            </w:r>
            <w:r w:rsidRPr="00557610">
              <w:rPr>
                <w:rFonts w:ascii="Arial" w:hAnsi="Arial" w:cs="Arial"/>
                <w:b/>
                <w:color w:val="000000"/>
                <w:sz w:val="22"/>
                <w:szCs w:val="22"/>
              </w:rPr>
              <w:t>.</w:t>
            </w:r>
          </w:p>
          <w:p w14:paraId="4F9694B9" w14:textId="77777777" w:rsidR="001D728C" w:rsidRPr="00557610" w:rsidRDefault="001D728C">
            <w:pPr>
              <w:rPr>
                <w:rFonts w:ascii="Arial" w:hAnsi="Arial" w:cs="Arial"/>
                <w:b/>
                <w:color w:val="FFFFFF"/>
              </w:rPr>
            </w:pPr>
          </w:p>
        </w:tc>
      </w:tr>
      <w:tr w:rsidR="008B1B18" w:rsidRPr="00557610" w14:paraId="0316CA4D" w14:textId="77777777" w:rsidTr="00F2082B">
        <w:tc>
          <w:tcPr>
            <w:tcW w:w="8296" w:type="dxa"/>
            <w:vAlign w:val="center"/>
          </w:tcPr>
          <w:p w14:paraId="1469AA08" w14:textId="77777777" w:rsidR="008B1B18" w:rsidRDefault="008B1B18" w:rsidP="008B1B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urrent GPA score</w:t>
            </w:r>
          </w:p>
          <w:p w14:paraId="34ACBC9D" w14:textId="77777777" w:rsidR="008B1B18" w:rsidRDefault="008B1B18">
            <w:pPr>
              <w:rPr>
                <w:rFonts w:ascii="Arial" w:hAnsi="Arial" w:cs="Arial"/>
                <w:sz w:val="22"/>
                <w:szCs w:val="22"/>
              </w:rPr>
            </w:pPr>
          </w:p>
          <w:p w14:paraId="61CCA65B" w14:textId="77777777" w:rsidR="008B1B18" w:rsidRPr="00557610" w:rsidRDefault="008B1B1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728C" w:rsidRPr="00557610" w14:paraId="7FBE3BD0" w14:textId="77777777" w:rsidTr="00326D10">
        <w:tc>
          <w:tcPr>
            <w:tcW w:w="8296" w:type="dxa"/>
          </w:tcPr>
          <w:p w14:paraId="1C5BAC43" w14:textId="77777777" w:rsidR="001D728C" w:rsidRPr="00557610" w:rsidRDefault="001D728C">
            <w:pPr>
              <w:rPr>
                <w:rFonts w:ascii="Arial" w:hAnsi="Arial" w:cs="Arial"/>
                <w:sz w:val="22"/>
                <w:szCs w:val="22"/>
              </w:rPr>
            </w:pPr>
          </w:p>
          <w:p w14:paraId="03EC5A57" w14:textId="77777777" w:rsidR="001D728C" w:rsidRPr="00557610" w:rsidRDefault="001D728C">
            <w:pPr>
              <w:rPr>
                <w:rFonts w:ascii="Arial" w:hAnsi="Arial" w:cs="Arial"/>
                <w:sz w:val="22"/>
                <w:szCs w:val="22"/>
              </w:rPr>
            </w:pPr>
            <w:r w:rsidRPr="00557610">
              <w:rPr>
                <w:rFonts w:ascii="Arial" w:hAnsi="Arial" w:cs="Arial"/>
                <w:sz w:val="22"/>
                <w:szCs w:val="22"/>
              </w:rPr>
              <w:t xml:space="preserve">Applicant’s Signature:   </w:t>
            </w:r>
          </w:p>
          <w:p w14:paraId="1D52777A" w14:textId="77777777" w:rsidR="001D728C" w:rsidRPr="00557610" w:rsidRDefault="001D728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B79A2" w:rsidRPr="00557610" w14:paraId="7C89E6DB" w14:textId="77777777" w:rsidTr="00326D10">
        <w:tc>
          <w:tcPr>
            <w:tcW w:w="8296" w:type="dxa"/>
          </w:tcPr>
          <w:p w14:paraId="4009991E" w14:textId="77777777" w:rsidR="000B79A2" w:rsidRPr="00557610" w:rsidRDefault="000B79A2">
            <w:pPr>
              <w:rPr>
                <w:rFonts w:ascii="Arial" w:hAnsi="Arial" w:cs="Arial"/>
                <w:sz w:val="22"/>
                <w:szCs w:val="22"/>
              </w:rPr>
            </w:pPr>
          </w:p>
          <w:p w14:paraId="4B43E5CB" w14:textId="77777777" w:rsidR="000B79A2" w:rsidRPr="00557610" w:rsidRDefault="000B79A2">
            <w:pPr>
              <w:rPr>
                <w:rFonts w:ascii="Arial" w:hAnsi="Arial" w:cs="Arial"/>
                <w:sz w:val="22"/>
                <w:szCs w:val="22"/>
              </w:rPr>
            </w:pPr>
            <w:r w:rsidRPr="00557610">
              <w:rPr>
                <w:rFonts w:ascii="Arial" w:hAnsi="Arial" w:cs="Arial"/>
                <w:sz w:val="22"/>
                <w:szCs w:val="22"/>
              </w:rPr>
              <w:t xml:space="preserve">Date:   </w:t>
            </w:r>
          </w:p>
          <w:p w14:paraId="06D38B0B" w14:textId="77777777" w:rsidR="000B79A2" w:rsidRPr="00557610" w:rsidRDefault="000B79A2" w:rsidP="000B79A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16A52CC" w14:textId="79E88873" w:rsidR="00971C81" w:rsidRPr="00557610" w:rsidRDefault="00971C81" w:rsidP="00DA143D">
      <w:pPr>
        <w:rPr>
          <w:rFonts w:ascii="Arial" w:hAnsi="Arial" w:cs="Arial"/>
          <w:b/>
          <w:sz w:val="22"/>
          <w:szCs w:val="22"/>
        </w:rPr>
      </w:pPr>
    </w:p>
    <w:sectPr w:rsidR="00971C81" w:rsidRPr="00557610">
      <w:footerReference w:type="default" r:id="rId14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73299" w14:textId="77777777" w:rsidR="001C18F4" w:rsidRDefault="001C18F4" w:rsidP="006B1B2C">
      <w:r>
        <w:separator/>
      </w:r>
    </w:p>
  </w:endnote>
  <w:endnote w:type="continuationSeparator" w:id="0">
    <w:p w14:paraId="3D28A6AE" w14:textId="77777777" w:rsidR="001C18F4" w:rsidRDefault="001C18F4" w:rsidP="006B1B2C">
      <w:r>
        <w:continuationSeparator/>
      </w:r>
    </w:p>
  </w:endnote>
  <w:endnote w:type="continuationNotice" w:id="1">
    <w:p w14:paraId="21B0C9B2" w14:textId="77777777" w:rsidR="001C18F4" w:rsidRDefault="001C18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/>
        <w:insideV w:val="single" w:sz="18" w:space="0" w:color="808080"/>
      </w:tblBorders>
      <w:tblLook w:val="04A0" w:firstRow="1" w:lastRow="0" w:firstColumn="1" w:lastColumn="0" w:noHBand="0" w:noVBand="1"/>
    </w:tblPr>
    <w:tblGrid>
      <w:gridCol w:w="874"/>
      <w:gridCol w:w="7432"/>
    </w:tblGrid>
    <w:tr w:rsidR="0011151B" w14:paraId="57213DA1" w14:textId="77777777" w:rsidTr="0011151B">
      <w:tc>
        <w:tcPr>
          <w:tcW w:w="918" w:type="dxa"/>
        </w:tcPr>
        <w:p w14:paraId="77DA0B8E" w14:textId="77777777" w:rsidR="0011151B" w:rsidRPr="0011151B" w:rsidRDefault="0011151B">
          <w:pPr>
            <w:pStyle w:val="Footer"/>
            <w:jc w:val="right"/>
            <w:rPr>
              <w:rFonts w:ascii="Arial" w:hAnsi="Arial" w:cs="Arial"/>
              <w:b/>
              <w:bCs/>
              <w:color w:val="4F81BD"/>
              <w:sz w:val="18"/>
              <w:szCs w:val="18"/>
            </w:rPr>
          </w:pPr>
          <w:r w:rsidRPr="0011151B">
            <w:rPr>
              <w:rFonts w:ascii="Arial" w:hAnsi="Arial" w:cs="Arial"/>
              <w:sz w:val="18"/>
              <w:szCs w:val="18"/>
            </w:rPr>
            <w:fldChar w:fldCharType="begin"/>
          </w:r>
          <w:r w:rsidRPr="0011151B">
            <w:rPr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11151B">
            <w:rPr>
              <w:rFonts w:ascii="Arial" w:hAnsi="Arial" w:cs="Arial"/>
              <w:sz w:val="18"/>
              <w:szCs w:val="18"/>
            </w:rPr>
            <w:fldChar w:fldCharType="separate"/>
          </w:r>
          <w:r w:rsidR="00624C5C" w:rsidRPr="00624C5C">
            <w:rPr>
              <w:rFonts w:ascii="Arial" w:hAnsi="Arial" w:cs="Arial"/>
              <w:b/>
              <w:bCs/>
              <w:noProof/>
              <w:color w:val="4F81BD"/>
              <w:sz w:val="18"/>
              <w:szCs w:val="18"/>
            </w:rPr>
            <w:t>1</w:t>
          </w:r>
          <w:r w:rsidRPr="0011151B">
            <w:rPr>
              <w:rFonts w:ascii="Arial" w:hAnsi="Arial" w:cs="Arial"/>
              <w:b/>
              <w:bCs/>
              <w:noProof/>
              <w:color w:val="4F81BD"/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02FA4B23" w14:textId="6B357CB5" w:rsidR="0011151B" w:rsidRPr="0011151B" w:rsidRDefault="0094527C">
          <w:pPr>
            <w:pStyle w:val="Footer"/>
            <w:rPr>
              <w:rFonts w:ascii="Arial" w:hAnsi="Arial" w:cs="Arial"/>
              <w:sz w:val="18"/>
              <w:szCs w:val="18"/>
            </w:rPr>
          </w:pPr>
          <w:r w:rsidRPr="0094527C">
            <w:rPr>
              <w:rFonts w:ascii="Arial" w:hAnsi="Arial" w:cs="Arial"/>
              <w:b/>
              <w:bCs/>
              <w:color w:val="222222"/>
              <w:sz w:val="14"/>
              <w:szCs w:val="27"/>
            </w:rPr>
            <w:t xml:space="preserve">GradStart Nursing and Midwifery Honours Scholarship Program </w:t>
          </w:r>
          <w:r w:rsidR="005501B3" w:rsidRPr="0094527C">
            <w:rPr>
              <w:rFonts w:ascii="Arial" w:hAnsi="Arial" w:cs="Arial"/>
              <w:sz w:val="12"/>
              <w:szCs w:val="18"/>
            </w:rPr>
            <w:t>202</w:t>
          </w:r>
          <w:r w:rsidR="00926276">
            <w:rPr>
              <w:rFonts w:ascii="Arial" w:hAnsi="Arial" w:cs="Arial"/>
              <w:sz w:val="12"/>
              <w:szCs w:val="18"/>
            </w:rPr>
            <w:t>5</w:t>
          </w:r>
        </w:p>
      </w:tc>
    </w:tr>
  </w:tbl>
  <w:p w14:paraId="31462102" w14:textId="77777777" w:rsidR="00440E67" w:rsidRDefault="0011151B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1CABD" w14:textId="77777777" w:rsidR="001C18F4" w:rsidRDefault="001C18F4" w:rsidP="006B1B2C">
      <w:r>
        <w:separator/>
      </w:r>
    </w:p>
  </w:footnote>
  <w:footnote w:type="continuationSeparator" w:id="0">
    <w:p w14:paraId="686ABFBE" w14:textId="77777777" w:rsidR="001C18F4" w:rsidRDefault="001C18F4" w:rsidP="006B1B2C">
      <w:r>
        <w:continuationSeparator/>
      </w:r>
    </w:p>
  </w:footnote>
  <w:footnote w:type="continuationNotice" w:id="1">
    <w:p w14:paraId="69EFF145" w14:textId="77777777" w:rsidR="001C18F4" w:rsidRDefault="001C18F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2635"/>
    <w:multiLevelType w:val="hybridMultilevel"/>
    <w:tmpl w:val="DEB8EF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305D"/>
    <w:multiLevelType w:val="hybridMultilevel"/>
    <w:tmpl w:val="E5BE2902"/>
    <w:lvl w:ilvl="0" w:tplc="B8F40ADC">
      <w:start w:val="10"/>
      <w:numFmt w:val="decimal"/>
      <w:lvlText w:val="%1."/>
      <w:lvlJc w:val="left"/>
      <w:pPr>
        <w:ind w:left="720" w:hanging="360"/>
      </w:pPr>
      <w:rPr>
        <w:rFonts w:hint="default"/>
        <w:b/>
        <w:color w:val="FFFFF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62BF6"/>
    <w:multiLevelType w:val="hybridMultilevel"/>
    <w:tmpl w:val="79729BA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657340"/>
    <w:multiLevelType w:val="hybridMultilevel"/>
    <w:tmpl w:val="8196EDE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0173810"/>
    <w:multiLevelType w:val="hybridMultilevel"/>
    <w:tmpl w:val="F1446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22FF3"/>
    <w:multiLevelType w:val="hybridMultilevel"/>
    <w:tmpl w:val="4EDE29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06385"/>
    <w:multiLevelType w:val="hybridMultilevel"/>
    <w:tmpl w:val="728268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F500E"/>
    <w:multiLevelType w:val="hybridMultilevel"/>
    <w:tmpl w:val="D38E71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D147F"/>
    <w:multiLevelType w:val="hybridMultilevel"/>
    <w:tmpl w:val="2452A0D6"/>
    <w:lvl w:ilvl="0" w:tplc="09C05D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BB75F16"/>
    <w:multiLevelType w:val="multilevel"/>
    <w:tmpl w:val="0BCC0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9753769"/>
    <w:multiLevelType w:val="hybridMultilevel"/>
    <w:tmpl w:val="841C9E2E"/>
    <w:lvl w:ilvl="0" w:tplc="AEE27F20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BF35EE"/>
    <w:multiLevelType w:val="hybridMultilevel"/>
    <w:tmpl w:val="659A2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FB2ECD"/>
    <w:multiLevelType w:val="hybridMultilevel"/>
    <w:tmpl w:val="5C9E8FEC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592DEC"/>
    <w:multiLevelType w:val="hybridMultilevel"/>
    <w:tmpl w:val="0400D6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281E89"/>
    <w:multiLevelType w:val="hybridMultilevel"/>
    <w:tmpl w:val="51523DD8"/>
    <w:lvl w:ilvl="0" w:tplc="68C240EC">
      <w:start w:val="1"/>
      <w:numFmt w:val="bullet"/>
      <w:lvlText w:val=""/>
      <w:lvlJc w:val="left"/>
      <w:pPr>
        <w:tabs>
          <w:tab w:val="num" w:pos="720"/>
        </w:tabs>
        <w:ind w:left="720" w:hanging="60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BB2901"/>
    <w:multiLevelType w:val="hybridMultilevel"/>
    <w:tmpl w:val="6AD6FB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2"/>
  </w:num>
  <w:num w:numId="5">
    <w:abstractNumId w:val="13"/>
  </w:num>
  <w:num w:numId="6">
    <w:abstractNumId w:val="6"/>
  </w:num>
  <w:num w:numId="7">
    <w:abstractNumId w:val="0"/>
  </w:num>
  <w:num w:numId="8">
    <w:abstractNumId w:val="15"/>
  </w:num>
  <w:num w:numId="9">
    <w:abstractNumId w:val="5"/>
  </w:num>
  <w:num w:numId="10">
    <w:abstractNumId w:val="7"/>
  </w:num>
  <w:num w:numId="11">
    <w:abstractNumId w:val="14"/>
  </w:num>
  <w:num w:numId="12">
    <w:abstractNumId w:val="9"/>
  </w:num>
  <w:num w:numId="13">
    <w:abstractNumId w:val="1"/>
  </w:num>
  <w:num w:numId="14">
    <w:abstractNumId w:val="11"/>
  </w:num>
  <w:num w:numId="15">
    <w:abstractNumId w:val="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LUwMbKwMDO3MDJT0lEKTi0uzszPAykwrAUAif/RkSwAAAA="/>
  </w:docVars>
  <w:rsids>
    <w:rsidRoot w:val="00885F0F"/>
    <w:rsid w:val="0000148D"/>
    <w:rsid w:val="000404EF"/>
    <w:rsid w:val="0004458F"/>
    <w:rsid w:val="000445C2"/>
    <w:rsid w:val="00057823"/>
    <w:rsid w:val="00073804"/>
    <w:rsid w:val="00085E73"/>
    <w:rsid w:val="00090243"/>
    <w:rsid w:val="00096BE4"/>
    <w:rsid w:val="000A569D"/>
    <w:rsid w:val="000B0AB0"/>
    <w:rsid w:val="000B25C7"/>
    <w:rsid w:val="000B79A2"/>
    <w:rsid w:val="000C4F24"/>
    <w:rsid w:val="000D294F"/>
    <w:rsid w:val="000E2B84"/>
    <w:rsid w:val="0010640C"/>
    <w:rsid w:val="0011151B"/>
    <w:rsid w:val="001274AE"/>
    <w:rsid w:val="0013334F"/>
    <w:rsid w:val="0015340A"/>
    <w:rsid w:val="00154B09"/>
    <w:rsid w:val="00181BC9"/>
    <w:rsid w:val="0018614E"/>
    <w:rsid w:val="0019016E"/>
    <w:rsid w:val="001A78B4"/>
    <w:rsid w:val="001B1B6F"/>
    <w:rsid w:val="001B1D72"/>
    <w:rsid w:val="001B5708"/>
    <w:rsid w:val="001C0495"/>
    <w:rsid w:val="001C18F4"/>
    <w:rsid w:val="001D315A"/>
    <w:rsid w:val="001D728C"/>
    <w:rsid w:val="001E52C9"/>
    <w:rsid w:val="001E5EAF"/>
    <w:rsid w:val="001F6C29"/>
    <w:rsid w:val="00206E55"/>
    <w:rsid w:val="00210580"/>
    <w:rsid w:val="00220A3E"/>
    <w:rsid w:val="0023116E"/>
    <w:rsid w:val="002524F6"/>
    <w:rsid w:val="002647C7"/>
    <w:rsid w:val="002675DC"/>
    <w:rsid w:val="0028491A"/>
    <w:rsid w:val="002A1599"/>
    <w:rsid w:val="002A2344"/>
    <w:rsid w:val="002A5C22"/>
    <w:rsid w:val="002A66FA"/>
    <w:rsid w:val="002C0154"/>
    <w:rsid w:val="002C2469"/>
    <w:rsid w:val="002C336D"/>
    <w:rsid w:val="002D705D"/>
    <w:rsid w:val="002E0652"/>
    <w:rsid w:val="002E79F7"/>
    <w:rsid w:val="00307D4D"/>
    <w:rsid w:val="003112AB"/>
    <w:rsid w:val="00315802"/>
    <w:rsid w:val="00316CD1"/>
    <w:rsid w:val="00322326"/>
    <w:rsid w:val="003252CB"/>
    <w:rsid w:val="00326D10"/>
    <w:rsid w:val="00332D69"/>
    <w:rsid w:val="00343A7E"/>
    <w:rsid w:val="00355FA5"/>
    <w:rsid w:val="00360E69"/>
    <w:rsid w:val="003712A6"/>
    <w:rsid w:val="00376EBA"/>
    <w:rsid w:val="0037744A"/>
    <w:rsid w:val="003800CC"/>
    <w:rsid w:val="00397FA2"/>
    <w:rsid w:val="003B1A30"/>
    <w:rsid w:val="003C13FC"/>
    <w:rsid w:val="003D2666"/>
    <w:rsid w:val="003D2B95"/>
    <w:rsid w:val="003E783F"/>
    <w:rsid w:val="003F4AB4"/>
    <w:rsid w:val="00401E77"/>
    <w:rsid w:val="004058A4"/>
    <w:rsid w:val="00415456"/>
    <w:rsid w:val="00420959"/>
    <w:rsid w:val="00421BD5"/>
    <w:rsid w:val="004303A5"/>
    <w:rsid w:val="00440E67"/>
    <w:rsid w:val="00442428"/>
    <w:rsid w:val="00444D5C"/>
    <w:rsid w:val="004515BF"/>
    <w:rsid w:val="00467736"/>
    <w:rsid w:val="004750B3"/>
    <w:rsid w:val="00477492"/>
    <w:rsid w:val="00477823"/>
    <w:rsid w:val="00477CC4"/>
    <w:rsid w:val="004A00A0"/>
    <w:rsid w:val="004B03BA"/>
    <w:rsid w:val="004B68C2"/>
    <w:rsid w:val="004C643B"/>
    <w:rsid w:val="004C72B5"/>
    <w:rsid w:val="004C7BEF"/>
    <w:rsid w:val="004D690B"/>
    <w:rsid w:val="00510AB1"/>
    <w:rsid w:val="00514FBD"/>
    <w:rsid w:val="00526619"/>
    <w:rsid w:val="00526F96"/>
    <w:rsid w:val="00543D7D"/>
    <w:rsid w:val="005501B3"/>
    <w:rsid w:val="00556502"/>
    <w:rsid w:val="00557610"/>
    <w:rsid w:val="005633B4"/>
    <w:rsid w:val="00591307"/>
    <w:rsid w:val="0059369F"/>
    <w:rsid w:val="005B6DB1"/>
    <w:rsid w:val="005D3F5C"/>
    <w:rsid w:val="005D5878"/>
    <w:rsid w:val="005E0C56"/>
    <w:rsid w:val="005E41BF"/>
    <w:rsid w:val="005E4847"/>
    <w:rsid w:val="005F7924"/>
    <w:rsid w:val="0060124B"/>
    <w:rsid w:val="00602B63"/>
    <w:rsid w:val="00603DBF"/>
    <w:rsid w:val="006064EC"/>
    <w:rsid w:val="00615956"/>
    <w:rsid w:val="00616F7E"/>
    <w:rsid w:val="00624C5C"/>
    <w:rsid w:val="006336EF"/>
    <w:rsid w:val="006465A5"/>
    <w:rsid w:val="006474FC"/>
    <w:rsid w:val="00660D26"/>
    <w:rsid w:val="00682650"/>
    <w:rsid w:val="00686305"/>
    <w:rsid w:val="00695480"/>
    <w:rsid w:val="006A38C2"/>
    <w:rsid w:val="006A51EA"/>
    <w:rsid w:val="006B1B2C"/>
    <w:rsid w:val="006B2980"/>
    <w:rsid w:val="006E2A53"/>
    <w:rsid w:val="006F2E41"/>
    <w:rsid w:val="007302DA"/>
    <w:rsid w:val="00736E36"/>
    <w:rsid w:val="00754BB2"/>
    <w:rsid w:val="0075740F"/>
    <w:rsid w:val="00764817"/>
    <w:rsid w:val="00782246"/>
    <w:rsid w:val="00786A71"/>
    <w:rsid w:val="00790E0E"/>
    <w:rsid w:val="007A7354"/>
    <w:rsid w:val="007B1663"/>
    <w:rsid w:val="007E6FCA"/>
    <w:rsid w:val="007F48AA"/>
    <w:rsid w:val="00815E13"/>
    <w:rsid w:val="00820B39"/>
    <w:rsid w:val="00822660"/>
    <w:rsid w:val="0082619A"/>
    <w:rsid w:val="0084031B"/>
    <w:rsid w:val="00852B06"/>
    <w:rsid w:val="00861797"/>
    <w:rsid w:val="00881657"/>
    <w:rsid w:val="00885F0F"/>
    <w:rsid w:val="008A442F"/>
    <w:rsid w:val="008B1B18"/>
    <w:rsid w:val="008B6A10"/>
    <w:rsid w:val="008C0B49"/>
    <w:rsid w:val="008C2158"/>
    <w:rsid w:val="008C4101"/>
    <w:rsid w:val="008D67CD"/>
    <w:rsid w:val="008F1B28"/>
    <w:rsid w:val="009027B9"/>
    <w:rsid w:val="009054AE"/>
    <w:rsid w:val="0090776A"/>
    <w:rsid w:val="00926276"/>
    <w:rsid w:val="0093191C"/>
    <w:rsid w:val="00931FCC"/>
    <w:rsid w:val="009338B9"/>
    <w:rsid w:val="00944E6C"/>
    <w:rsid w:val="0094527C"/>
    <w:rsid w:val="00954E6B"/>
    <w:rsid w:val="00971C81"/>
    <w:rsid w:val="00997158"/>
    <w:rsid w:val="009B1197"/>
    <w:rsid w:val="009B39AF"/>
    <w:rsid w:val="009B48A0"/>
    <w:rsid w:val="009F4185"/>
    <w:rsid w:val="009F4989"/>
    <w:rsid w:val="009F5FCA"/>
    <w:rsid w:val="00A216CD"/>
    <w:rsid w:val="00A44ACA"/>
    <w:rsid w:val="00A47B35"/>
    <w:rsid w:val="00A51E47"/>
    <w:rsid w:val="00A73AB4"/>
    <w:rsid w:val="00A82EB3"/>
    <w:rsid w:val="00AC4DAD"/>
    <w:rsid w:val="00AE182A"/>
    <w:rsid w:val="00AF2D5D"/>
    <w:rsid w:val="00B01B2B"/>
    <w:rsid w:val="00B24052"/>
    <w:rsid w:val="00B43184"/>
    <w:rsid w:val="00B434DB"/>
    <w:rsid w:val="00B45F0F"/>
    <w:rsid w:val="00B64495"/>
    <w:rsid w:val="00B7610F"/>
    <w:rsid w:val="00B844CA"/>
    <w:rsid w:val="00B937F8"/>
    <w:rsid w:val="00BB40C6"/>
    <w:rsid w:val="00BD1A3C"/>
    <w:rsid w:val="00BD5C94"/>
    <w:rsid w:val="00BE1E8A"/>
    <w:rsid w:val="00BE2E78"/>
    <w:rsid w:val="00BF1257"/>
    <w:rsid w:val="00C11CA2"/>
    <w:rsid w:val="00C26118"/>
    <w:rsid w:val="00C3105A"/>
    <w:rsid w:val="00C3168A"/>
    <w:rsid w:val="00C558E8"/>
    <w:rsid w:val="00C9573B"/>
    <w:rsid w:val="00CA50B9"/>
    <w:rsid w:val="00CA6170"/>
    <w:rsid w:val="00CB242E"/>
    <w:rsid w:val="00CE21CD"/>
    <w:rsid w:val="00CE4715"/>
    <w:rsid w:val="00D11064"/>
    <w:rsid w:val="00D151D4"/>
    <w:rsid w:val="00D1563E"/>
    <w:rsid w:val="00D15C55"/>
    <w:rsid w:val="00D16205"/>
    <w:rsid w:val="00D20404"/>
    <w:rsid w:val="00D228C8"/>
    <w:rsid w:val="00D363F7"/>
    <w:rsid w:val="00D51C23"/>
    <w:rsid w:val="00D5720C"/>
    <w:rsid w:val="00D62BA2"/>
    <w:rsid w:val="00D63C75"/>
    <w:rsid w:val="00D722E6"/>
    <w:rsid w:val="00D72890"/>
    <w:rsid w:val="00D90EFA"/>
    <w:rsid w:val="00D9618B"/>
    <w:rsid w:val="00DA143D"/>
    <w:rsid w:val="00DC2FB7"/>
    <w:rsid w:val="00DD7445"/>
    <w:rsid w:val="00DE0577"/>
    <w:rsid w:val="00DE1392"/>
    <w:rsid w:val="00E057D0"/>
    <w:rsid w:val="00E20522"/>
    <w:rsid w:val="00E2123C"/>
    <w:rsid w:val="00E22B2E"/>
    <w:rsid w:val="00E3317A"/>
    <w:rsid w:val="00E62568"/>
    <w:rsid w:val="00E62ED8"/>
    <w:rsid w:val="00E66544"/>
    <w:rsid w:val="00E74A87"/>
    <w:rsid w:val="00E87F87"/>
    <w:rsid w:val="00E908FB"/>
    <w:rsid w:val="00EB0806"/>
    <w:rsid w:val="00EB3AA3"/>
    <w:rsid w:val="00EB64A5"/>
    <w:rsid w:val="00EF4903"/>
    <w:rsid w:val="00F03191"/>
    <w:rsid w:val="00F1045C"/>
    <w:rsid w:val="00F168B4"/>
    <w:rsid w:val="00F205D1"/>
    <w:rsid w:val="00F2082B"/>
    <w:rsid w:val="00F2288C"/>
    <w:rsid w:val="00F34563"/>
    <w:rsid w:val="00F3656C"/>
    <w:rsid w:val="00F42DAF"/>
    <w:rsid w:val="00F4304D"/>
    <w:rsid w:val="00F53F4B"/>
    <w:rsid w:val="00F57CF1"/>
    <w:rsid w:val="00F67893"/>
    <w:rsid w:val="00F67DF6"/>
    <w:rsid w:val="00FA7AA6"/>
    <w:rsid w:val="00FB62FB"/>
    <w:rsid w:val="00FB728F"/>
    <w:rsid w:val="00FC2A51"/>
    <w:rsid w:val="00FD6ACA"/>
    <w:rsid w:val="00FD7F9F"/>
    <w:rsid w:val="00FE2D65"/>
    <w:rsid w:val="00FF2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2E580C16"/>
  <w15:chartTrackingRefBased/>
  <w15:docId w15:val="{A6F66EF6-4B1D-4744-80FA-A2EF34EE6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D549D9"/>
    <w:pPr>
      <w:keepNext/>
      <w:jc w:val="center"/>
      <w:outlineLvl w:val="1"/>
    </w:pPr>
    <w:rPr>
      <w:rFonts w:ascii="Arial" w:hAnsi="Arial" w:cs="Arial"/>
      <w:b/>
      <w:bCs/>
      <w:sz w:val="22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85F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D549D9"/>
    <w:rPr>
      <w:color w:val="0000FF"/>
      <w:u w:val="single"/>
    </w:rPr>
  </w:style>
  <w:style w:type="paragraph" w:styleId="Header">
    <w:name w:val="header"/>
    <w:basedOn w:val="Normal"/>
    <w:link w:val="HeaderChar"/>
    <w:rsid w:val="006B1B2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6B1B2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B1B2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6B1B2C"/>
    <w:rPr>
      <w:sz w:val="24"/>
      <w:szCs w:val="24"/>
    </w:rPr>
  </w:style>
  <w:style w:type="paragraph" w:styleId="BalloonText">
    <w:name w:val="Balloon Text"/>
    <w:basedOn w:val="Normal"/>
    <w:link w:val="BalloonTextChar"/>
    <w:rsid w:val="006B1B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B1B2C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E66544"/>
    <w:rPr>
      <w:sz w:val="16"/>
      <w:szCs w:val="16"/>
    </w:rPr>
  </w:style>
  <w:style w:type="paragraph" w:styleId="CommentText">
    <w:name w:val="annotation text"/>
    <w:basedOn w:val="Normal"/>
    <w:link w:val="CommentTextChar"/>
    <w:rsid w:val="00E665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6544"/>
  </w:style>
  <w:style w:type="paragraph" w:styleId="CommentSubject">
    <w:name w:val="annotation subject"/>
    <w:basedOn w:val="CommentText"/>
    <w:next w:val="CommentText"/>
    <w:link w:val="CommentSubjectChar"/>
    <w:rsid w:val="00E66544"/>
    <w:rPr>
      <w:b/>
      <w:bCs/>
    </w:rPr>
  </w:style>
  <w:style w:type="character" w:customStyle="1" w:styleId="CommentSubjectChar">
    <w:name w:val="Comment Subject Char"/>
    <w:link w:val="CommentSubject"/>
    <w:rsid w:val="00E66544"/>
    <w:rPr>
      <w:b/>
      <w:bCs/>
    </w:rPr>
  </w:style>
  <w:style w:type="paragraph" w:styleId="Revision">
    <w:name w:val="Revision"/>
    <w:hidden/>
    <w:uiPriority w:val="99"/>
    <w:semiHidden/>
    <w:rsid w:val="009F5FCA"/>
    <w:rPr>
      <w:sz w:val="24"/>
      <w:szCs w:val="24"/>
    </w:rPr>
  </w:style>
  <w:style w:type="paragraph" w:customStyle="1" w:styleId="BodyText1">
    <w:name w:val="Body Text1"/>
    <w:basedOn w:val="Normal"/>
    <w:link w:val="BodytextChar"/>
    <w:rsid w:val="00CA50B9"/>
    <w:rPr>
      <w:rFonts w:ascii="Arial" w:hAnsi="Arial" w:cs="Arial"/>
      <w:sz w:val="21"/>
      <w:szCs w:val="21"/>
      <w:lang w:eastAsia="en-US"/>
    </w:rPr>
  </w:style>
  <w:style w:type="character" w:customStyle="1" w:styleId="BodytextChar">
    <w:name w:val="Body text Char"/>
    <w:link w:val="BodyText1"/>
    <w:rsid w:val="00CA50B9"/>
    <w:rPr>
      <w:rFonts w:ascii="Arial" w:hAnsi="Arial" w:cs="Arial"/>
      <w:sz w:val="21"/>
      <w:szCs w:val="21"/>
      <w:lang w:eastAsia="en-US"/>
    </w:rPr>
  </w:style>
  <w:style w:type="table" w:styleId="TableClassic1">
    <w:name w:val="Table Classic 1"/>
    <w:basedOn w:val="TableNormal"/>
    <w:rsid w:val="0011151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11151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8D67C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2675DC"/>
    <w:pPr>
      <w:ind w:left="720"/>
    </w:pPr>
  </w:style>
  <w:style w:type="character" w:styleId="FollowedHyperlink">
    <w:name w:val="FollowedHyperlink"/>
    <w:rsid w:val="002647C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45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NSWLHD-NMGraduateRecruitment@health.nsw.gov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F024E2-6381-491B-8371-A86E151FAD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825488-974F-436C-8FA0-FE4C5EA334D9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AB72FBE-DE14-4AA8-97BA-33FB343F4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EFA8B83-1F98-4FF7-9F95-3BA96B23C9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78</Words>
  <Characters>1045</Characters>
  <Application>Microsoft Office Word</Application>
  <DocSecurity>0</DocSecurity>
  <Lines>12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2</vt:lpstr>
    </vt:vector>
  </TitlesOfParts>
  <Company>Hunter New England Area Health Service</Company>
  <LinksUpToDate>false</LinksUpToDate>
  <CharactersWithSpaces>1215</CharactersWithSpaces>
  <SharedDoc>false</SharedDoc>
  <HLinks>
    <vt:vector size="18" baseType="variant">
      <vt:variant>
        <vt:i4>6553660</vt:i4>
      </vt:variant>
      <vt:variant>
        <vt:i4>6</vt:i4>
      </vt:variant>
      <vt:variant>
        <vt:i4>0</vt:i4>
      </vt:variant>
      <vt:variant>
        <vt:i4>5</vt:i4>
      </vt:variant>
      <vt:variant>
        <vt:lpwstr>https://intranet.nnswlhd.health.nsw.gov.au/clinical-governance/nnsw-lhd-audits-and-reports/</vt:lpwstr>
      </vt:variant>
      <vt:variant>
        <vt:lpwstr/>
      </vt:variant>
      <vt:variant>
        <vt:i4>196716</vt:i4>
      </vt:variant>
      <vt:variant>
        <vt:i4>3</vt:i4>
      </vt:variant>
      <vt:variant>
        <vt:i4>0</vt:i4>
      </vt:variant>
      <vt:variant>
        <vt:i4>5</vt:i4>
      </vt:variant>
      <vt:variant>
        <vt:lpwstr>mailto:jonathan.magill@health.nsw.gov.au</vt:lpwstr>
      </vt:variant>
      <vt:variant>
        <vt:lpwstr/>
      </vt:variant>
      <vt:variant>
        <vt:i4>196716</vt:i4>
      </vt:variant>
      <vt:variant>
        <vt:i4>0</vt:i4>
      </vt:variant>
      <vt:variant>
        <vt:i4>0</vt:i4>
      </vt:variant>
      <vt:variant>
        <vt:i4>5</vt:i4>
      </vt:variant>
      <vt:variant>
        <vt:lpwstr>mailto:jonathan.magill@health.nsw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2</dc:title>
  <dc:subject/>
  <dc:creator>lritchard</dc:creator>
  <cp:keywords/>
  <cp:lastModifiedBy>Debra Hayhoe (Northern NSW LHD)</cp:lastModifiedBy>
  <cp:revision>4</cp:revision>
  <cp:lastPrinted>2015-08-28T02:21:00Z</cp:lastPrinted>
  <dcterms:created xsi:type="dcterms:W3CDTF">2024-05-28T04:51:00Z</dcterms:created>
  <dcterms:modified xsi:type="dcterms:W3CDTF">2024-05-29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f8b4620cc9d79ac0b48b4f52fda3218b640ca298048f1c02fe0c0dccbf80bf</vt:lpwstr>
  </property>
</Properties>
</file>